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840B3" w14:textId="292B7FF8" w:rsidR="00336995" w:rsidRPr="00E756B2" w:rsidRDefault="00336995" w:rsidP="00336995">
      <w:pPr>
        <w:rPr>
          <w:sz w:val="24"/>
        </w:rPr>
      </w:pPr>
      <w:r w:rsidRPr="00E756B2">
        <w:rPr>
          <w:sz w:val="24"/>
        </w:rPr>
        <w:t xml:space="preserve">1. </w:t>
      </w:r>
      <w:r w:rsidRPr="00E756B2">
        <w:rPr>
          <w:sz w:val="24"/>
        </w:rPr>
        <w:t>Does this article proposes NOSQL based DW solutions as a unanimous solution for Data Warehousing</w:t>
      </w:r>
      <w:r w:rsidR="002657B0" w:rsidRPr="00E756B2">
        <w:rPr>
          <w:sz w:val="24"/>
        </w:rPr>
        <w:t>.</w:t>
      </w:r>
    </w:p>
    <w:p w14:paraId="04D91434" w14:textId="40CCE984" w:rsidR="002657B0" w:rsidRPr="00E756B2" w:rsidRDefault="002657B0" w:rsidP="00000B88">
      <w:pPr>
        <w:jc w:val="both"/>
        <w:rPr>
          <w:sz w:val="24"/>
        </w:rPr>
      </w:pPr>
      <w:r w:rsidRPr="00E756B2">
        <w:rPr>
          <w:sz w:val="24"/>
        </w:rPr>
        <w:t xml:space="preserve">According to the experience that they have gained during the </w:t>
      </w:r>
      <w:r w:rsidR="00E756B2" w:rsidRPr="00E756B2">
        <w:rPr>
          <w:sz w:val="24"/>
        </w:rPr>
        <w:t>experiment</w:t>
      </w:r>
      <w:r w:rsidRPr="00E756B2">
        <w:rPr>
          <w:sz w:val="24"/>
        </w:rPr>
        <w:t xml:space="preserve"> they are concluding </w:t>
      </w:r>
      <w:r w:rsidR="00E756B2" w:rsidRPr="00E756B2">
        <w:rPr>
          <w:sz w:val="24"/>
        </w:rPr>
        <w:t xml:space="preserve">NOSQL has more probability of proceeding with data Warehousing comparing to traditional database solutions. </w:t>
      </w:r>
    </w:p>
    <w:p w14:paraId="46E6CBE0" w14:textId="77777777" w:rsidR="00336995" w:rsidRPr="00E756B2" w:rsidRDefault="00336995" w:rsidP="00336995">
      <w:pPr>
        <w:rPr>
          <w:sz w:val="24"/>
        </w:rPr>
      </w:pPr>
    </w:p>
    <w:p w14:paraId="52135655" w14:textId="28D145F4" w:rsidR="00643D0C" w:rsidRPr="00E756B2" w:rsidRDefault="00F55F31" w:rsidP="00336995">
      <w:pPr>
        <w:rPr>
          <w:sz w:val="24"/>
        </w:rPr>
      </w:pPr>
      <w:r w:rsidRPr="00E756B2">
        <w:rPr>
          <w:sz w:val="24"/>
        </w:rPr>
        <w:t xml:space="preserve">2. </w:t>
      </w:r>
      <w:r w:rsidR="00336995" w:rsidRPr="00E756B2">
        <w:rPr>
          <w:sz w:val="24"/>
        </w:rPr>
        <w:t>Using the following table compare and contrast Classical Vs No-SQL based DW solutions. Please add as many as possible rows and use it to compare and contra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2970"/>
        <w:gridCol w:w="2721"/>
      </w:tblGrid>
      <w:tr w:rsidR="00F55F31" w:rsidRPr="00E756B2" w14:paraId="1EDDF90D" w14:textId="77777777" w:rsidTr="00550616">
        <w:tc>
          <w:tcPr>
            <w:tcW w:w="4765" w:type="dxa"/>
          </w:tcPr>
          <w:p w14:paraId="0CDB7C0A" w14:textId="004DF5D7" w:rsidR="00F55F31" w:rsidRPr="00C85E80" w:rsidRDefault="00F55F31" w:rsidP="00F55F31">
            <w:pPr>
              <w:rPr>
                <w:b/>
                <w:sz w:val="24"/>
              </w:rPr>
            </w:pPr>
            <w:r w:rsidRPr="00C85E80">
              <w:rPr>
                <w:b/>
                <w:sz w:val="24"/>
              </w:rPr>
              <w:t xml:space="preserve">Property             </w:t>
            </w:r>
          </w:p>
        </w:tc>
        <w:tc>
          <w:tcPr>
            <w:tcW w:w="2970" w:type="dxa"/>
          </w:tcPr>
          <w:p w14:paraId="5B324267" w14:textId="49DCE11E" w:rsidR="00F55F31" w:rsidRPr="00C85E80" w:rsidRDefault="00F55F31" w:rsidP="00F55F31">
            <w:pPr>
              <w:rPr>
                <w:b/>
                <w:sz w:val="24"/>
              </w:rPr>
            </w:pPr>
            <w:r w:rsidRPr="00C85E80">
              <w:rPr>
                <w:b/>
                <w:sz w:val="24"/>
              </w:rPr>
              <w:t xml:space="preserve">Classical                   </w:t>
            </w:r>
          </w:p>
        </w:tc>
        <w:tc>
          <w:tcPr>
            <w:tcW w:w="2721" w:type="dxa"/>
          </w:tcPr>
          <w:p w14:paraId="322A6128" w14:textId="39B51597" w:rsidR="00F55F31" w:rsidRPr="00C85E80" w:rsidRDefault="00F55F31" w:rsidP="00F55F31">
            <w:pPr>
              <w:rPr>
                <w:b/>
                <w:sz w:val="24"/>
              </w:rPr>
            </w:pPr>
            <w:r w:rsidRPr="00C85E80">
              <w:rPr>
                <w:b/>
                <w:sz w:val="24"/>
              </w:rPr>
              <w:t xml:space="preserve"> No-SQL       </w:t>
            </w:r>
          </w:p>
        </w:tc>
      </w:tr>
      <w:tr w:rsidR="00F55F31" w:rsidRPr="00E756B2" w14:paraId="5B11E416" w14:textId="77777777" w:rsidTr="00550616">
        <w:tc>
          <w:tcPr>
            <w:tcW w:w="4765" w:type="dxa"/>
          </w:tcPr>
          <w:p w14:paraId="53077110" w14:textId="32BE3EE0" w:rsidR="00F55F31" w:rsidRPr="00E756B2" w:rsidRDefault="00F55F31" w:rsidP="00F55F31">
            <w:pPr>
              <w:rPr>
                <w:sz w:val="24"/>
              </w:rPr>
            </w:pPr>
            <w:r w:rsidRPr="00E756B2">
              <w:rPr>
                <w:sz w:val="24"/>
              </w:rPr>
              <w:t>E</w:t>
            </w:r>
            <w:r w:rsidRPr="00E756B2">
              <w:rPr>
                <w:sz w:val="24"/>
              </w:rPr>
              <w:t>asy to design</w:t>
            </w:r>
          </w:p>
        </w:tc>
        <w:tc>
          <w:tcPr>
            <w:tcW w:w="2970" w:type="dxa"/>
          </w:tcPr>
          <w:p w14:paraId="5F894BE7" w14:textId="77777777" w:rsidR="00F55F31" w:rsidRPr="00E756B2" w:rsidRDefault="00F55F31" w:rsidP="00F55F31">
            <w:pPr>
              <w:rPr>
                <w:sz w:val="24"/>
              </w:rPr>
            </w:pPr>
          </w:p>
        </w:tc>
        <w:tc>
          <w:tcPr>
            <w:tcW w:w="2721" w:type="dxa"/>
            <w:shd w:val="clear" w:color="auto" w:fill="70AD47" w:themeFill="accent6"/>
          </w:tcPr>
          <w:p w14:paraId="3131B5A2" w14:textId="77777777" w:rsidR="00F55F31" w:rsidRPr="00E756B2" w:rsidRDefault="00F55F31" w:rsidP="00F55F31">
            <w:pPr>
              <w:rPr>
                <w:sz w:val="24"/>
              </w:rPr>
            </w:pPr>
          </w:p>
        </w:tc>
      </w:tr>
      <w:tr w:rsidR="00F55F31" w:rsidRPr="00E756B2" w14:paraId="703EB289" w14:textId="77777777" w:rsidTr="00FD7249">
        <w:tc>
          <w:tcPr>
            <w:tcW w:w="4765" w:type="dxa"/>
          </w:tcPr>
          <w:p w14:paraId="1FAF2F51" w14:textId="554EB1A0" w:rsidR="00F55F31" w:rsidRPr="00E756B2" w:rsidRDefault="00F55F31" w:rsidP="00F55F31">
            <w:pPr>
              <w:rPr>
                <w:sz w:val="24"/>
              </w:rPr>
            </w:pPr>
            <w:r w:rsidRPr="00E756B2">
              <w:rPr>
                <w:sz w:val="24"/>
              </w:rPr>
              <w:t>E</w:t>
            </w:r>
            <w:r w:rsidRPr="00E756B2">
              <w:rPr>
                <w:sz w:val="24"/>
              </w:rPr>
              <w:t>asy to operate</w:t>
            </w:r>
          </w:p>
        </w:tc>
        <w:tc>
          <w:tcPr>
            <w:tcW w:w="2970" w:type="dxa"/>
          </w:tcPr>
          <w:p w14:paraId="1EB6FFA2" w14:textId="77777777" w:rsidR="00F55F31" w:rsidRPr="00E756B2" w:rsidRDefault="00F55F31" w:rsidP="00F55F31">
            <w:pPr>
              <w:rPr>
                <w:sz w:val="24"/>
              </w:rPr>
            </w:pPr>
          </w:p>
        </w:tc>
        <w:tc>
          <w:tcPr>
            <w:tcW w:w="2721" w:type="dxa"/>
            <w:shd w:val="clear" w:color="auto" w:fill="70AD47" w:themeFill="accent6"/>
          </w:tcPr>
          <w:p w14:paraId="6D79AF15" w14:textId="77777777" w:rsidR="00F55F31" w:rsidRPr="00E756B2" w:rsidRDefault="00F55F31" w:rsidP="00F55F31">
            <w:pPr>
              <w:rPr>
                <w:sz w:val="24"/>
              </w:rPr>
            </w:pPr>
          </w:p>
        </w:tc>
      </w:tr>
    </w:tbl>
    <w:p w14:paraId="435CB3E9" w14:textId="02075CAE" w:rsidR="00F55F31" w:rsidRDefault="00F55F31" w:rsidP="00336995">
      <w:pPr>
        <w:rPr>
          <w:sz w:val="24"/>
        </w:rPr>
      </w:pPr>
    </w:p>
    <w:p w14:paraId="6F7B42B8" w14:textId="77777777" w:rsidR="00826B88" w:rsidRDefault="00826B88" w:rsidP="00336995">
      <w:pPr>
        <w:rPr>
          <w:sz w:val="24"/>
        </w:rPr>
      </w:pPr>
    </w:p>
    <w:p w14:paraId="0A64C04D" w14:textId="1A55BA24" w:rsidR="00687CF8" w:rsidRDefault="00687CF8" w:rsidP="00687CF8">
      <w:pPr>
        <w:rPr>
          <w:sz w:val="24"/>
        </w:rPr>
      </w:pPr>
      <w:r>
        <w:rPr>
          <w:sz w:val="24"/>
        </w:rPr>
        <w:t xml:space="preserve">1. </w:t>
      </w:r>
      <w:r w:rsidRPr="00687CF8">
        <w:rPr>
          <w:sz w:val="24"/>
        </w:rPr>
        <w:t>Pick any 2 NOSQL Key-Value Store and point out their strengths and weakness</w:t>
      </w:r>
      <w:r w:rsidR="007E1A78">
        <w:rPr>
          <w:sz w:val="24"/>
        </w:rPr>
        <w:t>.</w:t>
      </w:r>
    </w:p>
    <w:p w14:paraId="65D2B292" w14:textId="1D1EA5CA" w:rsidR="007E1A78" w:rsidRDefault="007E1A78" w:rsidP="00687CF8">
      <w:pPr>
        <w:rPr>
          <w:sz w:val="24"/>
        </w:rPr>
      </w:pPr>
      <w:r>
        <w:rPr>
          <w:sz w:val="24"/>
        </w:rPr>
        <w:t>Red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E5DE2" w14:paraId="7DCDD18E" w14:textId="77777777" w:rsidTr="00CE5DE2">
        <w:tc>
          <w:tcPr>
            <w:tcW w:w="5228" w:type="dxa"/>
          </w:tcPr>
          <w:p w14:paraId="3A4BDCFF" w14:textId="77777777" w:rsidR="00CE5DE2" w:rsidRDefault="00CE5DE2" w:rsidP="00687CF8">
            <w:pPr>
              <w:rPr>
                <w:sz w:val="24"/>
              </w:rPr>
            </w:pPr>
            <w:bookmarkStart w:id="0" w:name="_GoBack"/>
            <w:bookmarkEnd w:id="0"/>
          </w:p>
        </w:tc>
        <w:tc>
          <w:tcPr>
            <w:tcW w:w="5228" w:type="dxa"/>
          </w:tcPr>
          <w:p w14:paraId="0B6A0851" w14:textId="77777777" w:rsidR="00CE5DE2" w:rsidRDefault="00CE5DE2" w:rsidP="00687CF8">
            <w:pPr>
              <w:rPr>
                <w:sz w:val="24"/>
              </w:rPr>
            </w:pPr>
          </w:p>
        </w:tc>
      </w:tr>
    </w:tbl>
    <w:p w14:paraId="1EB39408" w14:textId="77777777" w:rsidR="007E1A78" w:rsidRPr="00687CF8" w:rsidRDefault="007E1A78" w:rsidP="00687CF8">
      <w:pPr>
        <w:rPr>
          <w:sz w:val="24"/>
        </w:rPr>
      </w:pPr>
    </w:p>
    <w:p w14:paraId="5631FAAD" w14:textId="596FD03D" w:rsidR="00687CF8" w:rsidRPr="00687CF8" w:rsidRDefault="00687CF8" w:rsidP="00687CF8">
      <w:pPr>
        <w:rPr>
          <w:sz w:val="24"/>
        </w:rPr>
      </w:pPr>
      <w:r>
        <w:rPr>
          <w:sz w:val="24"/>
        </w:rPr>
        <w:t xml:space="preserve">2. </w:t>
      </w:r>
      <w:r w:rsidRPr="00687CF8">
        <w:rPr>
          <w:sz w:val="24"/>
        </w:rPr>
        <w:t xml:space="preserve">Do you agree with the conclusions of the </w:t>
      </w:r>
      <w:r w:rsidRPr="00687CF8">
        <w:rPr>
          <w:sz w:val="24"/>
        </w:rPr>
        <w:t>article?</w:t>
      </w:r>
      <w:r w:rsidRPr="00687CF8">
        <w:rPr>
          <w:sz w:val="24"/>
        </w:rPr>
        <w:t xml:space="preserve"> </w:t>
      </w:r>
    </w:p>
    <w:p w14:paraId="2B3794C5" w14:textId="11A97E92" w:rsidR="00FD7249" w:rsidRPr="00E756B2" w:rsidRDefault="00687CF8" w:rsidP="00687CF8">
      <w:pPr>
        <w:rPr>
          <w:sz w:val="24"/>
        </w:rPr>
      </w:pPr>
      <w:r>
        <w:rPr>
          <w:sz w:val="24"/>
        </w:rPr>
        <w:t xml:space="preserve">3. </w:t>
      </w:r>
      <w:r w:rsidRPr="00687CF8">
        <w:rPr>
          <w:sz w:val="24"/>
        </w:rPr>
        <w:t xml:space="preserve">Use university system as an example and propose a </w:t>
      </w:r>
      <w:r>
        <w:rPr>
          <w:sz w:val="24"/>
        </w:rPr>
        <w:t>NOSQL</w:t>
      </w:r>
      <w:r w:rsidRPr="00687CF8">
        <w:rPr>
          <w:sz w:val="24"/>
        </w:rPr>
        <w:t xml:space="preserve"> DW solutions with 3 queries which have advantage in </w:t>
      </w:r>
      <w:r>
        <w:rPr>
          <w:sz w:val="24"/>
        </w:rPr>
        <w:t>NOSQL</w:t>
      </w:r>
      <w:r w:rsidRPr="00687CF8">
        <w:rPr>
          <w:sz w:val="24"/>
        </w:rPr>
        <w:t xml:space="preserve"> solutions than classical solutions.</w:t>
      </w:r>
    </w:p>
    <w:sectPr w:rsidR="00FD7249" w:rsidRPr="00E756B2" w:rsidSect="00D54FE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1MDA3MTc0MrMwN7RQ0lEKTi0uzszPAykwrAUACwLfRCwAAAA="/>
  </w:docVars>
  <w:rsids>
    <w:rsidRoot w:val="00DF47D0"/>
    <w:rsid w:val="00000B88"/>
    <w:rsid w:val="002657B0"/>
    <w:rsid w:val="00336995"/>
    <w:rsid w:val="00550616"/>
    <w:rsid w:val="005E0A11"/>
    <w:rsid w:val="00643D0C"/>
    <w:rsid w:val="00687CF8"/>
    <w:rsid w:val="007E1A78"/>
    <w:rsid w:val="00826B88"/>
    <w:rsid w:val="00C85E80"/>
    <w:rsid w:val="00CE5DE2"/>
    <w:rsid w:val="00D54FE5"/>
    <w:rsid w:val="00DF47D0"/>
    <w:rsid w:val="00E756B2"/>
    <w:rsid w:val="00F55F31"/>
    <w:rsid w:val="00FD7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95F43"/>
  <w15:chartTrackingRefBased/>
  <w15:docId w15:val="{5E9489B7-1B81-4BDB-9ADB-D14907B54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5F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1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n Wirasingha</dc:creator>
  <cp:keywords/>
  <dc:description/>
  <cp:lastModifiedBy>Torin Wirasingha</cp:lastModifiedBy>
  <cp:revision>11</cp:revision>
  <dcterms:created xsi:type="dcterms:W3CDTF">2019-03-09T04:52:00Z</dcterms:created>
  <dcterms:modified xsi:type="dcterms:W3CDTF">2019-03-09T07:32:00Z</dcterms:modified>
</cp:coreProperties>
</file>